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y Comm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mm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3 Mayflower Ct Gu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c138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983828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ys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